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mäher als vertikutierer: Möglichkeiten, Umbau und Tipps</w:t>
      </w:r>
    </w:p>
    <w:p>
      <w:pPr>
        <w:pStyle w:val="BodyText"/>
      </w:pPr>
      <w:r>
        <w:t xml:space="preserve">Meta description: rasenmäher als vertikutierer nutzen? Erfahren Sie, wann es funktioniert, welche Umbausätze sinnvoll sind und wie Sie Ihren Rasen richtig pflegen.</w:t>
      </w:r>
    </w:p>
    <w:p>
      <w:pPr>
        <w:pStyle w:val="BodyText"/>
      </w:pPr>
      <w:r>
        <w:t xml:space="preserve">H1: Rasenmäher als Vertikutierer: Was möglich ist und worauf Sie achten sollten</w:t>
      </w:r>
    </w:p>
    <w:p>
      <w:pPr>
        <w:pStyle w:val="BodyText"/>
      </w:pPr>
      <w:r>
        <w:t xml:space="preserve">Introduction</w:t>
      </w:r>
    </w:p>
    <w:p>
      <w:pPr>
        <w:pStyle w:val="BodyText"/>
      </w:pPr>
      <w:r>
        <w:t xml:space="preserve">Ein dichter, grüner Rasen braucht mehr als regelmäßiges Mähen. Mit der Zeit sammeln sich Moos, abgestorbene Pflanzenreste und Rasenfilz zwischen den Halmen. Genau hier kommt das Vertikutieren ins Spiel. Viele Gartenbesitzer fragen sich deshalb: Kann man einen Rasenmäher als Vertikutierer verwenden, statt ein zusätzliches Gerät zu kaufen?</w:t>
      </w:r>
    </w:p>
    <w:p>
      <w:pPr>
        <w:pStyle w:val="BodyText"/>
      </w:pPr>
      <w:r>
        <w:t xml:space="preserve">Die kurze Antwort lautet: Unter bestimmten Voraussetzungen ja, aber nicht jeder Rasenmäher eignet sich dafür. Entscheidend sind passende Messer, ausreichend Motorleistung, eine sichere Montage und die richtige Anwendung. In diesem Ratgeber erfahren Sie, was technisch möglich ist, wo die Grenzen liegen und wie Sie Ihren Rasen Schritt für Schritt schonend bearbeiten.</w:t>
      </w:r>
    </w:p>
    <w:p>
      <w:pPr>
        <w:pStyle w:val="BodyText"/>
      </w:pPr>
      <w:r>
        <w:t xml:space="preserve">H2: Kann ein Rasenmäher als Vertikutierer genutzt werden?</w:t>
      </w:r>
    </w:p>
    <w:p>
      <w:pPr>
        <w:pStyle w:val="BodyText"/>
      </w:pPr>
      <w:r>
        <w:t xml:space="preserve">Grundsätzlich kann ein Rasenmäher nur dann als Vertikutierer genutzt werden, wenn er mit einem geeigneten Vertikutiermesser oder einem passenden Umbausatz ausgestattet werden kann. Ein normales Mähmesser schneidet lediglich die Grashalme ab. Es dringt nicht gezielt in die Grasnarbe ein und entfernt keinen Rasenfilz.</w:t>
      </w:r>
    </w:p>
    <w:p>
      <w:pPr>
        <w:pStyle w:val="BodyText"/>
      </w:pPr>
      <w:r>
        <w:t xml:space="preserve">Spezielle Vertikutiermesser besitzen meist zusätzliche Zinken, Federn oder Schneiden. Diese ritzen die Grasnarbe leicht an und lösen Moos sowie Verfilzungen. Bei manchen Modellen wird das Mähmesser ausgebaut und durch ein Vertikutiermesser ersetzt. Bei anderen gibt es gar keine sichere oder vom Hersteller vorgesehene Umbaumöglichkeit.</w:t>
      </w:r>
    </w:p>
    <w:p>
      <w:pPr>
        <w:pStyle w:val="BodyText"/>
      </w:pPr>
      <w:r>
        <w:t xml:space="preserve">Wichtig ist: Ein umgebauter Rasenmäher ersetzt nicht immer einen vollwertigen Vertikutierer. Für kleine bis mittelgroße Flächen und leichte Verfilzung kann die Lösung praktisch sein. Bei stark vermoostem oder verdichtetem Rasen stößt sie jedoch schnell an Grenzen.</w:t>
      </w:r>
    </w:p>
    <w:p>
      <w:pPr>
        <w:pStyle w:val="BodyText"/>
      </w:pPr>
      <w:r>
        <w:t xml:space="preserve">H2: Rasenmäher oder Vertikutierer: Die wichtigsten Unterschiede</w:t>
      </w:r>
    </w:p>
    <w:p>
      <w:pPr>
        <w:pStyle w:val="BodyText"/>
      </w:pPr>
      <w:r>
        <w:t xml:space="preserve">Rasenmäher und Vertikutierer sehen auf den ersten Blick ähnlich aus. Beide werden über den Rasen geführt und besitzen rotierende Bauteile. Ihre Aufgaben sind aber grundverschieden.</w:t>
      </w:r>
    </w:p>
    <w:p>
      <w:pPr>
        <w:pStyle w:val="BodyText"/>
      </w:pPr>
      <w:r>
        <w:t xml:space="preserve">Ein Rasenmäher kürzt das Gras auf eine gleichmäßige Höhe. Das Messer rotiert horizontal und schlägt die Halme ab. Die Grasnarbe selbst bleibt weitgehend unberührt. Ein Vertikutierer arbeitet tiefer. Seine Messer oder Zinken schneiden senkrecht in den Boden beziehungsweise in die oberste Rasenschicht. Dadurch werden Rasenfilz, Moos und abgestorbene Pflanzenteile gelöst.</w:t>
      </w:r>
    </w:p>
    <w:p>
      <w:pPr>
        <w:pStyle w:val="BodyText"/>
      </w:pPr>
      <w:r>
        <w:t xml:space="preserve">Die wichtigsten Unterschiede im Überblick:</w:t>
      </w:r>
    </w:p>
    <w:p>
      <w:pPr>
        <w:numPr>
          <w:ilvl w:val="0"/>
          <w:numId w:val="1001"/>
        </w:numPr>
        <w:pStyle w:val="Compact"/>
      </w:pPr>
      <w:r>
        <w:t xml:space="preserve">Funktion: Rasenmäher kürzt Gras, Vertikutierer belüftet und entfilzt die Grasnarbe.</w:t>
      </w:r>
    </w:p>
    <w:p>
      <w:pPr>
        <w:numPr>
          <w:ilvl w:val="0"/>
          <w:numId w:val="1001"/>
        </w:numPr>
        <w:pStyle w:val="Compact"/>
      </w:pPr>
      <w:r>
        <w:t xml:space="preserve">Messertechnik: Mähmesser schneiden horizontal, Vertikutiermesser greifen vertikal ein.</w:t>
      </w:r>
    </w:p>
    <w:p>
      <w:pPr>
        <w:numPr>
          <w:ilvl w:val="0"/>
          <w:numId w:val="1001"/>
        </w:numPr>
        <w:pStyle w:val="Compact"/>
      </w:pPr>
      <w:r>
        <w:t xml:space="preserve">Arbeitstiefe: Beim Mähen bleibt das Messer über dem Boden, beim Vertikutieren wird die Grasnarbe leicht angeritzt.</w:t>
      </w:r>
    </w:p>
    <w:p>
      <w:pPr>
        <w:numPr>
          <w:ilvl w:val="0"/>
          <w:numId w:val="1001"/>
        </w:numPr>
        <w:pStyle w:val="Compact"/>
      </w:pPr>
      <w:r>
        <w:t xml:space="preserve">Einsatzhäufigkeit: Mähen erfolgt regelmäßig, Vertikutieren meist ein- bis zweimal pro Jahr.</w:t>
      </w:r>
    </w:p>
    <w:p>
      <w:pPr>
        <w:numPr>
          <w:ilvl w:val="0"/>
          <w:numId w:val="1001"/>
        </w:numPr>
        <w:pStyle w:val="Compact"/>
      </w:pPr>
      <w:r>
        <w:t xml:space="preserve">Belastung für den Rasen: Vertikutieren ist intensiver und sollte gezielt durchgeführt werden.</w:t>
      </w:r>
    </w:p>
    <w:p>
      <w:pPr>
        <w:pStyle w:val="FirstParagraph"/>
      </w:pPr>
      <w:r>
        <w:t xml:space="preserve">Diese Unterschiede erklären, warum ein normaler Rasenmäher nicht automatisch zum Vertikutierer wird. Erst durch das passende Zubehör nähert er sich der Funktion eines Vertikutierers an.</w:t>
      </w:r>
    </w:p>
    <w:p>
      <w:pPr>
        <w:pStyle w:val="BodyText"/>
      </w:pPr>
      <w:r>
        <w:t xml:space="preserve">H2: Welche Voraussetzungen braucht der Umbau zum Vertikutierer?</w:t>
      </w:r>
    </w:p>
    <w:p>
      <w:pPr>
        <w:pStyle w:val="BodyText"/>
      </w:pPr>
      <w:r>
        <w:t xml:space="preserve">Bevor Sie Ihren Rasenmäher umbauen, sollten Sie genau prüfen, ob das Gerät dafür geeignet ist. Nicht jeder Mäher verträgt die zusätzliche Belastung. Außerdem kann ein unsachgemäßer Umbau gefährlich sein und Garantieansprüche beeinträchtigen.</w:t>
      </w:r>
    </w:p>
    <w:p>
      <w:pPr>
        <w:pStyle w:val="BodyText"/>
      </w:pPr>
      <w:r>
        <w:t xml:space="preserve">H3: Passendes Vertikutiermesser oder Umbausatz wählen</w:t>
      </w:r>
    </w:p>
    <w:p>
      <w:pPr>
        <w:pStyle w:val="BodyText"/>
      </w:pPr>
      <w:r>
        <w:t xml:space="preserve">Der wichtigste Punkt ist das passende Zubehör. Verwenden Sie nur Vertikutiermesser oder Umbausätze, die für Ihren Rasenmäher geeignet sind. Achten Sie auf die exakte Messerlänge, die Bohrung, die Befestigung und die Drehrichtung. Universalmesser können funktionieren, sind aber nicht für jedes Gerät ideal.</w:t>
      </w:r>
    </w:p>
    <w:p>
      <w:pPr>
        <w:pStyle w:val="BodyText"/>
      </w:pPr>
      <w:r>
        <w:t xml:space="preserve">Ein gutes Vertikutiermesser sollte stabil verarbeitet sein und sicher auf der Antriebswelle sitzen. Wackelt es, ist die Bohrung falsch oder passt die Aufnahme nicht, sollten Sie es nicht montieren. Schon kleine Unwuchten können starke Vibrationen verursachen und den Motor oder das Gehäuse beschädigen.</w:t>
      </w:r>
    </w:p>
    <w:p>
      <w:pPr>
        <w:pStyle w:val="BodyText"/>
      </w:pPr>
      <w:r>
        <w:t xml:space="preserve">H3: Kompatibilität, Leistung und Sicherheit prüfen</w:t>
      </w:r>
    </w:p>
    <w:p>
      <w:pPr>
        <w:pStyle w:val="BodyText"/>
      </w:pPr>
      <w:r>
        <w:t xml:space="preserve">Der Motor muss genug Kraft haben, um die Zinken durch Moos und Rasenfilz zu bewegen. Besonders schwache Elektromäher oder ältere Geräte können dabei überlastet werden. Benzinmäher haben oft mehr Leistungsreserven, sind aber nicht automatisch geeignet.</w:t>
      </w:r>
    </w:p>
    <w:p>
      <w:pPr>
        <w:pStyle w:val="BodyText"/>
      </w:pPr>
      <w:r>
        <w:t xml:space="preserve">Prüfen Sie vor dem Umbau:</w:t>
      </w:r>
    </w:p>
    <w:p>
      <w:pPr>
        <w:numPr>
          <w:ilvl w:val="0"/>
          <w:numId w:val="1002"/>
        </w:numPr>
        <w:pStyle w:val="Compact"/>
      </w:pPr>
      <w:r>
        <w:t xml:space="preserve">Ist der Herstellerumbau erlaubt oder zumindest technisch passend?</w:t>
      </w:r>
    </w:p>
    <w:p>
      <w:pPr>
        <w:numPr>
          <w:ilvl w:val="0"/>
          <w:numId w:val="1002"/>
        </w:numPr>
        <w:pStyle w:val="Compact"/>
      </w:pPr>
      <w:r>
        <w:t xml:space="preserve">Passt das Vertikutiermesser exakt zur Messeraufnahme?</w:t>
      </w:r>
    </w:p>
    <w:p>
      <w:pPr>
        <w:numPr>
          <w:ilvl w:val="0"/>
          <w:numId w:val="1002"/>
        </w:numPr>
        <w:pStyle w:val="Compact"/>
      </w:pPr>
      <w:r>
        <w:t xml:space="preserve">Bleibt genug Abstand zum Gehäuse?</w:t>
      </w:r>
    </w:p>
    <w:p>
      <w:pPr>
        <w:numPr>
          <w:ilvl w:val="0"/>
          <w:numId w:val="1002"/>
        </w:numPr>
        <w:pStyle w:val="Compact"/>
      </w:pPr>
      <w:r>
        <w:t xml:space="preserve">Ist der Motor leistungsstark genug?</w:t>
      </w:r>
    </w:p>
    <w:p>
      <w:pPr>
        <w:numPr>
          <w:ilvl w:val="0"/>
          <w:numId w:val="1002"/>
        </w:numPr>
        <w:pStyle w:val="Compact"/>
      </w:pPr>
      <w:r>
        <w:t xml:space="preserve">Funktionieren Sicherheitsbügel, Abschaltung und Kabelschutz einwandfrei?</w:t>
      </w:r>
    </w:p>
    <w:p>
      <w:pPr>
        <w:pStyle w:val="FirstParagraph"/>
      </w:pPr>
      <w:r>
        <w:t xml:space="preserve">Trennen Sie das Gerät vor jeder Montage vom Stromnetz, ziehen Sie den Akku ab oder entfernen Sie bei Benzinmähern den Zündkerzenstecker. Arbeiten Sie nur mit Handschuhen und stabilem Werkzeug.</w:t>
      </w:r>
    </w:p>
    <w:p>
      <w:pPr>
        <w:pStyle w:val="BodyText"/>
      </w:pPr>
      <w:r>
        <w:t xml:space="preserve">H3: Fangkorb, Schnitthöhe und Arbeitsbreite berücksichtigen</w:t>
      </w:r>
    </w:p>
    <w:p>
      <w:pPr>
        <w:pStyle w:val="BodyText"/>
      </w:pPr>
      <w:r>
        <w:t xml:space="preserve">Beim Vertikutieren fällt viel Material an. Moos, Filz und trockene Reste können den Fangkorb schnell füllen. Manche umgebauten Rasenmäher nehmen das gelöste Material gut auf, andere verteilen es eher auf der Fläche. Dann müssen Sie nachträglich harken.</w:t>
      </w:r>
    </w:p>
    <w:p>
      <w:pPr>
        <w:pStyle w:val="BodyText"/>
      </w:pPr>
      <w:r>
        <w:t xml:space="preserve">Auch die Höhenverstellung ist entscheidend. Sie sollte fein genug justierbar sein, damit die Zinken die Grasnarbe nur leicht berühren. Wird zu tief gearbeitet, reißen Sie gesunde Gräser heraus und belasten den Rasen unnötig.</w:t>
      </w:r>
    </w:p>
    <w:p>
      <w:pPr>
        <w:pStyle w:val="BodyText"/>
      </w:pPr>
      <w:r>
        <w:t xml:space="preserve">Die Arbeitsbreite des Mähers beeinflusst zudem den Zeitaufwand. Für kleine Gärten ist ein Umbau oft ausreichend. Bei großen Flächen kann ein separater Vertikutierer effizienter und sauberer arbeiten.</w:t>
      </w:r>
    </w:p>
    <w:p>
      <w:pPr>
        <w:pStyle w:val="BodyText"/>
      </w:pPr>
      <w:r>
        <w:t xml:space="preserve">H2: Schritt-für-Schritt: Rasenmäher zum Vertikutieren verwenden</w:t>
      </w:r>
    </w:p>
    <w:p>
      <w:pPr>
        <w:pStyle w:val="BodyText"/>
      </w:pPr>
      <w:r>
        <w:t xml:space="preserve">Wenn Ihr Rasenmäher geeignet ist und das passende Vertikutiermesser bereitliegt, kommt es auf die richtige Vorgehensweise an. Planen Sie den Arbeitstag sorgfältig und behandeln Sie den Rasen danach nicht wie eine normale Mähfläche.</w:t>
      </w:r>
    </w:p>
    <w:p>
      <w:pPr>
        <w:pStyle w:val="BodyText"/>
      </w:pPr>
      <w:r>
        <w:t xml:space="preserve">H3: Rasen vorbereiten und kurz mähen</w:t>
      </w:r>
    </w:p>
    <w:p>
      <w:pPr>
        <w:pStyle w:val="BodyText"/>
      </w:pPr>
      <w:r>
        <w:t xml:space="preserve">Mähen Sie den Rasen vor dem Vertikutieren auf etwa zwei bis vier Zentimeter. So erreichen die Zinken den Rasenfilz besser. Entfernen Sie Äste, Steine, Spielzeug und andere Gegenstände von der Fläche. Der Boden sollte leicht trocken sein. Nasser Boden verschmiert schneller und macht das Arbeiten schwerer.</w:t>
      </w:r>
    </w:p>
    <w:p>
      <w:pPr>
        <w:pStyle w:val="BodyText"/>
      </w:pPr>
      <w:r>
        <w:t xml:space="preserve">Ideal ist ein milder, trockener Tag. Der Rasen sollte aktiv wachsen, damit er sich nach der Behandlung erholen kann. Vertikutieren Sie nicht bei Frost, großer Hitze oder längerer Trockenheit.</w:t>
      </w:r>
    </w:p>
    <w:p>
      <w:pPr>
        <w:pStyle w:val="BodyText"/>
      </w:pPr>
      <w:r>
        <w:t xml:space="preserve">H3: Mähmesser durch Vertikutiermesser ersetzen</w:t>
      </w:r>
    </w:p>
    <w:p>
      <w:pPr>
        <w:pStyle w:val="BodyText"/>
      </w:pPr>
      <w:r>
        <w:t xml:space="preserve">Stellen Sie den Rasenmäher sicher ab. Ziehen Sie den Netzstecker, entfernen Sie den Akku oder lösen Sie den Zündkerzenstecker. Kippen Sie den Mäher nur so, wie es in der Bedienungsanleitung vorgesehen ist. Bei Benzinmähern kann sonst Öl oder Kraftstoff auslaufen.</w:t>
      </w:r>
    </w:p>
    <w:p>
      <w:pPr>
        <w:pStyle w:val="BodyText"/>
      </w:pPr>
      <w:r>
        <w:t xml:space="preserve">Lösen Sie das Mähmesser vorsichtig und merken Sie sich die Einbaurichtung. Setzen Sie danach das Vertikutiermesser ein. Ziehen Sie die Schraube fest, aber nicht mit Gewalt. Prüfen Sie anschließend, ob sich das Messer frei drehen lässt und nichts am Gehäuse schleift.</w:t>
      </w:r>
    </w:p>
    <w:p>
      <w:pPr>
        <w:pStyle w:val="BodyText"/>
      </w:pPr>
      <w:r>
        <w:t xml:space="preserve">H3: Arbeitstiefe richtig einstellen</w:t>
      </w:r>
    </w:p>
    <w:p>
      <w:pPr>
        <w:pStyle w:val="BodyText"/>
      </w:pPr>
      <w:r>
        <w:t xml:space="preserve">Die richtige Arbeitstiefe ist entscheidend. Die Zinken sollen die Grasnarbe leicht anritzen, aber nicht tief in den Boden schneiden. Beginnen Sie lieber mit einer höheren Einstellung. Wenn kaum Material gelöst wird, können Sie schrittweise tiefer gehen.</w:t>
      </w:r>
    </w:p>
    <w:p>
      <w:pPr>
        <w:pStyle w:val="BodyText"/>
      </w:pPr>
      <w:r>
        <w:t xml:space="preserve">Als Faustregel gilt: Eine Tiefe von wenigen Millimetern reicht meist aus. Zu tiefes Vertikutieren schädigt die Wurzeln, hinterlässt kahle Stellen und verlängert die Regenerationszeit. Besonders bei jungen Rasenflächen ist Vorsicht geboten.</w:t>
      </w:r>
    </w:p>
    <w:p>
      <w:pPr>
        <w:pStyle w:val="BodyText"/>
      </w:pPr>
      <w:r>
        <w:t xml:space="preserve">H3: Rasen gleichmäßig vertikutieren</w:t>
      </w:r>
    </w:p>
    <w:p>
      <w:pPr>
        <w:pStyle w:val="BodyText"/>
      </w:pPr>
      <w:r>
        <w:t xml:space="preserve">Führen Sie den Rasenmäher ruhig und gleichmäßig über die Fläche. Arbeiten Sie Bahn für Bahn, ähnlich wie beim Mähen. Bleiben Sie nicht lange an einer Stelle stehen, da die Zinken dort zu stark eingreifen können.</w:t>
      </w:r>
    </w:p>
    <w:p>
      <w:pPr>
        <w:pStyle w:val="BodyText"/>
      </w:pPr>
      <w:r>
        <w:t xml:space="preserve">Bei starkem Filz kann ein zweiter Durchgang sinnvoll sein. Dieser sollte quer zum ersten erfolgen. Übertreiben Sie es aber nicht. Ein Rasen muss nach dem Vertikutieren zwar oft etwas mitgenommen aussehen, sollte aber nicht vollständig aufgerissen werden.</w:t>
      </w:r>
    </w:p>
    <w:p>
      <w:pPr>
        <w:pStyle w:val="BodyText"/>
      </w:pPr>
      <w:r>
        <w:t xml:space="preserve">H3: Rasenfilz entfernen und Rasen nachpflegen</w:t>
      </w:r>
    </w:p>
    <w:p>
      <w:pPr>
        <w:pStyle w:val="BodyText"/>
      </w:pPr>
      <w:r>
        <w:t xml:space="preserve">Nach dem Vertikutieren liegt meist viel gelöstes Material auf dem Rasen. Entfernen Sie es gründlich mit Fangkorb, Rechen oder Laubbesen. Bleibt der Filz liegen, kann er den Rasen erneut ersticken.</w:t>
      </w:r>
    </w:p>
    <w:p>
      <w:pPr>
        <w:pStyle w:val="BodyText"/>
      </w:pPr>
      <w:r>
        <w:t xml:space="preserve">Anschließend ist Nachpflege wichtig. Kahle Stellen können Sie nachsäen. Eine leichte Düngung unterstützt das Wachstum. Bei Trockenheit sollten Sie den Rasen wässern. Geben Sie ihm danach einige Wochen Zeit, sich zu schließen und neue Kraft zu bilden.</w:t>
      </w:r>
    </w:p>
    <w:p>
      <w:pPr>
        <w:pStyle w:val="BodyText"/>
      </w:pPr>
      <w:r>
        <w:t xml:space="preserve">H2: Wann und wie oft sollte man den Rasen vertikutieren?</w:t>
      </w:r>
    </w:p>
    <w:p>
      <w:pPr>
        <w:pStyle w:val="BodyText"/>
      </w:pPr>
      <w:r>
        <w:t xml:space="preserve">Der richtige Zeitpunkt entscheidet darüber, ob Vertikutieren dem Rasen hilft oder ihn unnötig stresst. Am besten eignet sich das Frühjahr, wenn der Rasen wieder wächst und die Temperaturen stabil mild sind. Häufig ist der Zeitraum von April bis Mai ideal. Auch der frühe Herbst kann geeignet sein, besonders nach einem feuchten Sommer mit starkem Mooswuchs.</w:t>
      </w:r>
    </w:p>
    <w:p>
      <w:pPr>
        <w:pStyle w:val="BodyText"/>
      </w:pPr>
      <w:r>
        <w:t xml:space="preserve">In den meisten Gärten reicht einmal pro Jahr. Bei stark beanspruchten oder vermoosten Flächen kann ein zweiter Durchgang im Herbst sinnvoll sein. Zu häufiges Vertikutieren schwächt den Rasen jedoch. Es entfernt nicht nur Filz, sondern greift immer auch in die Grasnarbe ein.</w:t>
      </w:r>
    </w:p>
    <w:p>
      <w:pPr>
        <w:pStyle w:val="BodyText"/>
      </w:pPr>
      <w:r>
        <w:t xml:space="preserve">Vertikutieren Sie nur, wenn es wirklich nötig ist. Ein einfacher Test hilft: Fahren Sie mit einem kleinen Rechen durch die Grasnarbe. Bleiben viel Moos und Filz hängen, kann Vertikutieren sinnvoll sein. Ist der Rasen dicht, gesund und kaum verfilzt, reicht oft normales Mähen, Düngen und Belüften.</w:t>
      </w:r>
    </w:p>
    <w:p>
      <w:pPr>
        <w:pStyle w:val="BodyText"/>
      </w:pPr>
      <w:r>
        <w:t xml:space="preserve">H2: Grenzen eines Rasenmähers als Vertikutierer</w:t>
      </w:r>
    </w:p>
    <w:p>
      <w:pPr>
        <w:pStyle w:val="BodyText"/>
      </w:pPr>
      <w:r>
        <w:t xml:space="preserve">Ein Rasenmäher als Vertikutierer ist eine praktische Idee, aber keine perfekte Universallösung. Die größte Einschränkung liegt in der Bauweise. Rasenmäher sind primär fürs Schneiden konstruiert. Vertikutierer dagegen sind für die stärkere Beanspruchung der Grasnarbe ausgelegt.</w:t>
      </w:r>
    </w:p>
    <w:p>
      <w:pPr>
        <w:pStyle w:val="BodyText"/>
      </w:pPr>
      <w:r>
        <w:t xml:space="preserve">Ein umgebauter Rasenmäher kann bei leichten Arbeiten gute Dienste leisten. Er entfernt oberflächlichen Filz und etwas Moos. Bei tief sitzendem Moos, sehr dichtem Rasenfilz oder großen Flächen arbeitet er oft weniger gründlich. Auch die Tiefeneinstellung ist bei manchen Mähern nicht fein genug.</w:t>
      </w:r>
    </w:p>
    <w:p>
      <w:pPr>
        <w:pStyle w:val="BodyText"/>
      </w:pPr>
      <w:r>
        <w:t xml:space="preserve">Hinzu kommen Sicherheits- und Verschleißfragen. Unpassende Messer können Vibrationen auslösen. Der Motor kann überlasten. Das Gehäuse ist eventuell nicht für herumgeschleudertes Material oder stärkere Kräfte ausgelegt. Wenn Sie unsicher sind, ist ein separates Gerät die bessere Wahl.</w:t>
      </w:r>
    </w:p>
    <w:p>
      <w:pPr>
        <w:pStyle w:val="BodyText"/>
      </w:pPr>
      <w:r>
        <w:t xml:space="preserve">H2: Kaufberatung: Kombigerät, Umbausatz oder separater Vertikutierer?</w:t>
      </w:r>
    </w:p>
    <w:p>
      <w:pPr>
        <w:pStyle w:val="BodyText"/>
      </w:pPr>
      <w:r>
        <w:t xml:space="preserve">Welche Lösung am besten passt, hängt von Rasenfläche, Budget und Pflegeanspruch ab. Ein Umbausatz ist oft günstig und platzsparend. Er lohnt sich vor allem, wenn Sie nur gelegentlich eine kleine Fläche bearbeiten und Ihr Rasenmäher eindeutig kompatibel ist.</w:t>
      </w:r>
    </w:p>
    <w:p>
      <w:pPr>
        <w:pStyle w:val="BodyText"/>
      </w:pPr>
      <w:r>
        <w:t xml:space="preserve">Ein Kombigerät kann sinnvoll sein, wenn es ausdrücklich für Mähen und Vertikutieren entwickelt wurde. Solche Geräte bieten meist passende Aufnahmen, abgestimmte Leistung und mehr Sicherheit als improvisierte Lösungen. Achten Sie auf stabile Messer, eine gute Höhenverstellung und verfügbare Ersatzteile.</w:t>
      </w:r>
    </w:p>
    <w:p>
      <w:pPr>
        <w:pStyle w:val="BodyText"/>
      </w:pPr>
      <w:r>
        <w:t xml:space="preserve">Ein separater Vertikutierer ist die beste Wahl, wenn Sie regelmäßig größere Flächen pflegen oder stark vermoosten Rasen haben. Er arbeitet meist gründlicher, lässt sich präziser einstellen und ist für diese Aufgabe gebaut.</w:t>
      </w:r>
    </w:p>
    <w:p>
      <w:pPr>
        <w:pStyle w:val="BodyText"/>
      </w:pPr>
      <w:r>
        <w:t xml:space="preserve">Kurz gesagt:</w:t>
      </w:r>
    </w:p>
    <w:p>
      <w:pPr>
        <w:numPr>
          <w:ilvl w:val="0"/>
          <w:numId w:val="1003"/>
        </w:numPr>
        <w:pStyle w:val="Compact"/>
      </w:pPr>
      <w:r>
        <w:t xml:space="preserve">Kleine Fläche, leichte Verfilzung: Umbausatz kann genügen.</w:t>
      </w:r>
    </w:p>
    <w:p>
      <w:pPr>
        <w:numPr>
          <w:ilvl w:val="0"/>
          <w:numId w:val="1003"/>
        </w:numPr>
        <w:pStyle w:val="Compact"/>
      </w:pPr>
      <w:r>
        <w:t xml:space="preserve">Mittlere Fläche, flexible Nutzung: Kombigerät prüfen.</w:t>
      </w:r>
    </w:p>
    <w:p>
      <w:pPr>
        <w:numPr>
          <w:ilvl w:val="0"/>
          <w:numId w:val="1003"/>
        </w:numPr>
        <w:pStyle w:val="Compact"/>
      </w:pPr>
      <w:r>
        <w:t xml:space="preserve">Große Fläche, starker Filz: separater Vertikutierer ist meist sinnvoller.</w:t>
      </w:r>
    </w:p>
    <w:p>
      <w:pPr>
        <w:pStyle w:val="FirstParagraph"/>
      </w:pPr>
      <w:r>
        <w:t xml:space="preserve">Entscheiden Sie nicht nur nach dem Preis. Sicherheit, Kompatibilität und Rasenqualität sind mindestens genauso wichtig.</w:t>
      </w:r>
    </w:p>
    <w:p>
      <w:pPr>
        <w:pStyle w:val="BodyText"/>
      </w:pPr>
      <w:r>
        <w:t xml:space="preserve">H2: Conclusion</w:t>
      </w:r>
    </w:p>
    <w:p>
      <w:pPr>
        <w:pStyle w:val="BodyText"/>
      </w:pPr>
      <w:r>
        <w:t xml:space="preserve">Ein Rasenmäher als Vertikutierer kann funktionieren, wenn Gerät, Messer und Anwendung zusammenpassen. Für leichte Verfilzungen und kleinere Rasenflächen ist ein geeigneter Umbausatz eine praktische Option. Trotzdem bleibt ein Rasenmäher in erster Linie ein Mähgerät. Prüfen Sie deshalb immer Kompatibilität, Leistung und Sicherheit. Wer größere Flächen, starken Moosbefall oder präzise Ergebnisse erwartet, fährt mit einem echten Vertikutierer meist besser. Richtig eingesetzt unterstützt das Vertikutieren einen gesunden, dichten und widerstandsfähigen Rasen.</w:t>
      </w:r>
    </w:p>
    <w:p>
      <w:pPr>
        <w:pStyle w:val="BodyText"/>
      </w:pPr>
      <w:r>
        <w:t xml:space="preserve">H2: FAQs</w:t>
      </w:r>
    </w:p>
    <w:p>
      <w:pPr>
        <w:pStyle w:val="BodyText"/>
      </w:pPr>
      <w:r>
        <w:t xml:space="preserve">H3: Kann man mit dem Rasenmäher Vertikutieren?</w:t>
      </w:r>
    </w:p>
    <w:p>
      <w:pPr>
        <w:pStyle w:val="BodyText"/>
      </w:pPr>
      <w:r>
        <w:t xml:space="preserve">Ja, aber nur mit passendem Vertikutiermesser oder geeignetem Umbausatz. Ein normales Mähmesser reicht dafür nicht aus. Wichtig sind sichere Montage, ausreichende Motorleistung und eine korrekte Arbeitstiefe. Bei stark verfilztem Rasen ist ein separater Vertikutierer meist gründlicher.</w:t>
      </w:r>
    </w:p>
    <w:p>
      <w:pPr>
        <w:pStyle w:val="BodyText"/>
      </w:pPr>
      <w:r>
        <w:t xml:space="preserve">H3: Worin besteht der Unterschied zwischen einem Rasenmäher und einem Vertikutierer?</w:t>
      </w:r>
    </w:p>
    <w:p>
      <w:pPr>
        <w:pStyle w:val="BodyText"/>
      </w:pPr>
      <w:r>
        <w:t xml:space="preserve">Ein Rasenmäher kürzt die Grashalme, ohne die Grasnarbe gezielt zu bearbeiten. Ein Vertikutierer ritzt die Oberfläche leicht an und entfernt Moos, Rasenfilz sowie abgestorbene Pflanzenreste. Dadurch wird der Rasen besser belüftet und kann Nährstoffe, Wasser und Licht besser aufnehmen.</w:t>
      </w:r>
    </w:p>
    <w:p>
      <w:pPr>
        <w:pStyle w:val="BodyText"/>
      </w:pPr>
      <w:r>
        <w:t xml:space="preserve">H3: Was ist besser als Vertikutieren?</w:t>
      </w:r>
    </w:p>
    <w:p>
      <w:pPr>
        <w:pStyle w:val="BodyText"/>
      </w:pPr>
      <w:r>
        <w:t xml:space="preserve">Das hängt vom Problem ab. Bei verdichtetem Boden kann Aerifizieren besser sein, weil es Luft an die Wurzeln bringt. Gegen Nährstoffmangel hilft Düngen, gegen kahle Stellen Nachsäen. Vertikutieren ist vor allem sinnvoll, wenn viel Moos oder Rasenfilz vorhanden 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1:13Z</dcterms:created>
  <dcterms:modified xsi:type="dcterms:W3CDTF">2026-05-20T17:51:13Z</dcterms:modified>
</cp:coreProperties>
</file>

<file path=docProps/custom.xml><?xml version="1.0" encoding="utf-8"?>
<Properties xmlns="http://schemas.openxmlformats.org/officeDocument/2006/custom-properties" xmlns:vt="http://schemas.openxmlformats.org/officeDocument/2006/docPropsVTypes"/>
</file>